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B7910" w14:textId="77777777" w:rsidR="007A2CAD" w:rsidRPr="007A2CAD" w:rsidRDefault="007A2CAD" w:rsidP="007A2CAD">
      <w:pPr>
        <w:shd w:val="clear" w:color="auto" w:fill="FFFFFF"/>
        <w:spacing w:line="240" w:lineRule="auto"/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</w:pPr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 xml:space="preserve">What </w:t>
      </w:r>
      <w:proofErr w:type="gramStart"/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is</w:t>
      </w:r>
      <w:proofErr w:type="gramEnd"/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 xml:space="preserve"> AWS CloudTrail?</w:t>
      </w:r>
    </w:p>
    <w:p w14:paraId="4E60383F" w14:textId="77777777" w:rsidR="007A2CAD" w:rsidRPr="007A2CAD" w:rsidRDefault="007A2CAD" w:rsidP="007A2CAD">
      <w:p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202124"/>
          <w:sz w:val="27"/>
          <w:szCs w:val="27"/>
          <w:lang w:val="en-GB" w:eastAsia="en-GB"/>
        </w:rPr>
      </w:pPr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AWS CloudTrail is </w:t>
      </w:r>
      <w:r w:rsidRPr="007A2CAD">
        <w:rPr>
          <w:rFonts w:ascii="Arial" w:eastAsia="Times New Roman" w:hAnsi="Arial" w:cs="Arial"/>
          <w:b/>
          <w:bCs/>
          <w:noProof w:val="0"/>
          <w:color w:val="202124"/>
          <w:sz w:val="24"/>
          <w:szCs w:val="24"/>
          <w:lang w:val="en-GB" w:eastAsia="en-GB"/>
        </w:rPr>
        <w:t>an AWS service that helps you enable governance, compliance, and operational and risk auditing of your AWS account</w:t>
      </w:r>
      <w:r w:rsidRPr="007A2CAD">
        <w:rPr>
          <w:rFonts w:ascii="Arial" w:eastAsia="Times New Roman" w:hAnsi="Arial" w:cs="Arial"/>
          <w:noProof w:val="0"/>
          <w:color w:val="202124"/>
          <w:sz w:val="24"/>
          <w:szCs w:val="24"/>
          <w:lang w:val="en-GB" w:eastAsia="en-GB"/>
        </w:rPr>
        <w:t>. Actions taken by a user, role, or an AWS service are recorded as events in CloudTrail.</w:t>
      </w:r>
    </w:p>
    <w:p w14:paraId="520140AE" w14:textId="119B2556" w:rsidR="00A83F6B" w:rsidRDefault="000B10CC"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AWS CloudTrail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monitors and records account activity across your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AWS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infrastructure, giving you control over storage, analysis, and remediation actions.</w:t>
      </w:r>
    </w:p>
    <w:p w14:paraId="60845CB9" w14:textId="4A2D6388" w:rsidR="007A2CAD" w:rsidRDefault="006934EC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AWS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CloudHSM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 is a cloud-based hardware security module (HSM) that enables you to easily generate and use your own encryption keys on the AWS Cloud.</w:t>
      </w:r>
    </w:p>
    <w:p w14:paraId="4A50438E" w14:textId="17A5BA88" w:rsidR="00E07A83" w:rsidRDefault="00E07A83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*** Kim yapmış cloud trail ne yapmış aws config</w:t>
      </w:r>
    </w:p>
    <w:p w14:paraId="4BF1B03F" w14:textId="77777777" w:rsidR="005117FE" w:rsidRDefault="005117FE"/>
    <w:sectPr w:rsidR="005117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szA3MLc0NTQyNDdS0lEKTi0uzszPAykwrAUA/2jDTiwAAAA="/>
  </w:docVars>
  <w:rsids>
    <w:rsidRoot w:val="001B4F70"/>
    <w:rsid w:val="000B10CC"/>
    <w:rsid w:val="001B4F70"/>
    <w:rsid w:val="005117FE"/>
    <w:rsid w:val="006934EC"/>
    <w:rsid w:val="007A2CAD"/>
    <w:rsid w:val="007B7DF2"/>
    <w:rsid w:val="00A83F6B"/>
    <w:rsid w:val="00E0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15EA6"/>
  <w15:chartTrackingRefBased/>
  <w15:docId w15:val="{E5E7CA1F-05BE-4749-AE0D-E14BA6CBD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7A2CAD"/>
  </w:style>
  <w:style w:type="character" w:styleId="Emphasis">
    <w:name w:val="Emphasis"/>
    <w:basedOn w:val="DefaultParagraphFont"/>
    <w:uiPriority w:val="20"/>
    <w:qFormat/>
    <w:rsid w:val="000B10C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207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2749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2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8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28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149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79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88</Words>
  <Characters>50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0</cp:revision>
  <dcterms:created xsi:type="dcterms:W3CDTF">2022-03-27T13:16:00Z</dcterms:created>
  <dcterms:modified xsi:type="dcterms:W3CDTF">2022-04-02T16:28:00Z</dcterms:modified>
</cp:coreProperties>
</file>